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ia Kulnazar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lnazar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 W Northwest Hwy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ulnazarova.liya19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4847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ymbe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uma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